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3CDCA45C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265" w:type="dxa"/>
        <w:tblLayout w:type="fixed"/>
        <w:tblLook w:val="04A0" w:firstRow="1" w:lastRow="0" w:firstColumn="1" w:lastColumn="0" w:noHBand="0" w:noVBand="1"/>
      </w:tblPr>
      <w:tblGrid>
        <w:gridCol w:w="1850"/>
        <w:gridCol w:w="7415"/>
      </w:tblGrid>
      <w:tr w:rsidR="006B5A58" w:rsidRPr="00B73AAC" w14:paraId="01F00373" w14:textId="77777777" w:rsidTr="00296424">
        <w:trPr>
          <w:trHeight w:val="715"/>
        </w:trPr>
        <w:tc>
          <w:tcPr>
            <w:tcW w:w="1850" w:type="dxa"/>
            <w:vAlign w:val="center"/>
            <w:hideMark/>
          </w:tcPr>
          <w:p w14:paraId="6491B7E3" w14:textId="1C4ACF90" w:rsidR="006B5A58" w:rsidRPr="00B73AAC" w:rsidRDefault="006B5A58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  <w:vAlign w:val="center"/>
            <w:hideMark/>
          </w:tcPr>
          <w:p w14:paraId="7DF46BB2" w14:textId="2A8164BF" w:rsidR="006B5A58" w:rsidRDefault="00D5090E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3A6461" w:rsidRPr="00EA01B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lay.google.com/store/apps/details?id=org.pulasthi.tfsl.android&amp;hl=en&amp;gl=US</w:t>
              </w:r>
            </w:hyperlink>
          </w:p>
          <w:p w14:paraId="038E3766" w14:textId="3885BEC5" w:rsidR="003A6461" w:rsidRPr="00B73AAC" w:rsidRDefault="003A6461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4ABD3893" w14:textId="77777777" w:rsidTr="00296424">
        <w:trPr>
          <w:trHeight w:val="766"/>
        </w:trPr>
        <w:tc>
          <w:tcPr>
            <w:tcW w:w="1850" w:type="dxa"/>
            <w:vAlign w:val="center"/>
          </w:tcPr>
          <w:p w14:paraId="6FC0F983" w14:textId="77777777" w:rsidR="006B5A58" w:rsidRPr="00B73AAC" w:rsidRDefault="006B5A58" w:rsidP="00296424">
            <w:r w:rsidRPr="00B73AAC">
              <w:t>Name: </w:t>
            </w:r>
          </w:p>
        </w:tc>
        <w:tc>
          <w:tcPr>
            <w:tcW w:w="7415" w:type="dxa"/>
            <w:vAlign w:val="center"/>
          </w:tcPr>
          <w:p w14:paraId="59311346" w14:textId="7240BEA0" w:rsidR="006B5A58" w:rsidRPr="00B73AAC" w:rsidRDefault="003A6461" w:rsidP="002964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rains </w:t>
            </w:r>
            <w:r w:rsidR="0095335F">
              <w:rPr>
                <w:sz w:val="24"/>
                <w:szCs w:val="24"/>
              </w:rPr>
              <w:t xml:space="preserve">- </w:t>
            </w:r>
            <w:r>
              <w:rPr>
                <w:sz w:val="24"/>
                <w:szCs w:val="24"/>
              </w:rPr>
              <w:t>Sri Lank</w:t>
            </w:r>
            <w:r w:rsidR="0095335F">
              <w:rPr>
                <w:sz w:val="24"/>
                <w:szCs w:val="24"/>
              </w:rPr>
              <w:t>a</w:t>
            </w:r>
          </w:p>
        </w:tc>
      </w:tr>
      <w:tr w:rsidR="006B5A58" w:rsidRPr="00B73AAC" w14:paraId="38BC8B8A" w14:textId="77777777" w:rsidTr="00296424">
        <w:trPr>
          <w:trHeight w:val="789"/>
        </w:trPr>
        <w:tc>
          <w:tcPr>
            <w:tcW w:w="1850" w:type="dxa"/>
            <w:vAlign w:val="center"/>
          </w:tcPr>
          <w:p w14:paraId="58303891" w14:textId="77777777" w:rsidR="006B5A58" w:rsidRPr="00B73AAC" w:rsidRDefault="006B5A58" w:rsidP="00296424">
            <w:r>
              <w:t>Developer</w:t>
            </w:r>
          </w:p>
        </w:tc>
        <w:tc>
          <w:tcPr>
            <w:tcW w:w="7415" w:type="dxa"/>
            <w:vAlign w:val="center"/>
          </w:tcPr>
          <w:p w14:paraId="4CF6F25C" w14:textId="581664F2" w:rsidR="006B5A58" w:rsidRPr="00B73AAC" w:rsidRDefault="003A6461" w:rsidP="002964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K Travel Apps</w:t>
            </w:r>
          </w:p>
        </w:tc>
      </w:tr>
      <w:tr w:rsidR="006B5A58" w:rsidRPr="00B73AAC" w14:paraId="06962140" w14:textId="77777777" w:rsidTr="00296424">
        <w:trPr>
          <w:trHeight w:val="766"/>
        </w:trPr>
        <w:tc>
          <w:tcPr>
            <w:tcW w:w="1850" w:type="dxa"/>
            <w:vAlign w:val="center"/>
          </w:tcPr>
          <w:p w14:paraId="3441F7FD" w14:textId="77777777" w:rsidR="006B5A58" w:rsidRPr="007661A6" w:rsidRDefault="006B5A58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7415" w:type="dxa"/>
            <w:vAlign w:val="center"/>
          </w:tcPr>
          <w:p w14:paraId="61D369FE" w14:textId="317F91C2" w:rsidR="006B5A58" w:rsidRPr="00B73AAC" w:rsidRDefault="003A6461" w:rsidP="002964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 check train schedules and train station timetables </w:t>
            </w:r>
          </w:p>
        </w:tc>
      </w:tr>
      <w:tr w:rsidR="006B5A58" w:rsidRPr="00B73AAC" w14:paraId="0EF5B853" w14:textId="77777777" w:rsidTr="00296424">
        <w:trPr>
          <w:trHeight w:val="2276"/>
        </w:trPr>
        <w:tc>
          <w:tcPr>
            <w:tcW w:w="1850" w:type="dxa"/>
            <w:vAlign w:val="center"/>
          </w:tcPr>
          <w:p w14:paraId="48863DE9" w14:textId="77777777" w:rsidR="006B5A58" w:rsidRPr="00B73AAC" w:rsidRDefault="006B5A58" w:rsidP="00296424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7415" w:type="dxa"/>
            <w:vAlign w:val="center"/>
          </w:tcPr>
          <w:p w14:paraId="6101ED2F" w14:textId="543DD5EB" w:rsidR="006B5A58" w:rsidRDefault="006B5A58" w:rsidP="00296424">
            <w:pPr>
              <w:rPr>
                <w:sz w:val="24"/>
                <w:szCs w:val="24"/>
              </w:rPr>
            </w:pPr>
          </w:p>
          <w:p w14:paraId="21F5003D" w14:textId="378865C1" w:rsidR="006B5A58" w:rsidRDefault="00662924" w:rsidP="0029642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091F8616" wp14:editId="39DC8E37">
                  <wp:simplePos x="0" y="0"/>
                  <wp:positionH relativeFrom="column">
                    <wp:posOffset>2578707</wp:posOffset>
                  </wp:positionH>
                  <wp:positionV relativeFrom="paragraph">
                    <wp:posOffset>91030</wp:posOffset>
                  </wp:positionV>
                  <wp:extent cx="1497732" cy="3162748"/>
                  <wp:effectExtent l="0" t="0" r="7620" b="0"/>
                  <wp:wrapNone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517" cy="319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F71F0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23E0B276" wp14:editId="2A1A05D5">
                  <wp:simplePos x="0" y="0"/>
                  <wp:positionH relativeFrom="column">
                    <wp:posOffset>164284</wp:posOffset>
                  </wp:positionH>
                  <wp:positionV relativeFrom="paragraph">
                    <wp:posOffset>96883</wp:posOffset>
                  </wp:positionV>
                  <wp:extent cx="1453712" cy="3069021"/>
                  <wp:effectExtent l="0" t="0" r="0" b="0"/>
                  <wp:wrapNone/>
                  <wp:docPr id="1" name="Picture 1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applicatio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3712" cy="3069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F16E7AC" w14:textId="6EF7E7E6" w:rsidR="006B5A58" w:rsidRDefault="006B5A58" w:rsidP="00296424">
            <w:pPr>
              <w:rPr>
                <w:sz w:val="24"/>
                <w:szCs w:val="24"/>
              </w:rPr>
            </w:pPr>
          </w:p>
          <w:p w14:paraId="3CC27E36" w14:textId="0C565414" w:rsidR="006B5A58" w:rsidRDefault="006B5A58" w:rsidP="00296424">
            <w:pPr>
              <w:rPr>
                <w:sz w:val="24"/>
                <w:szCs w:val="24"/>
              </w:rPr>
            </w:pPr>
          </w:p>
          <w:p w14:paraId="0C70B776" w14:textId="60F1F4FA" w:rsidR="006B5A58" w:rsidRDefault="006B5A58" w:rsidP="00296424">
            <w:pPr>
              <w:rPr>
                <w:sz w:val="24"/>
                <w:szCs w:val="24"/>
              </w:rPr>
            </w:pPr>
          </w:p>
          <w:p w14:paraId="05E81657" w14:textId="5D07D893" w:rsidR="00AF71F0" w:rsidRDefault="00AF71F0" w:rsidP="00296424">
            <w:pPr>
              <w:rPr>
                <w:sz w:val="24"/>
                <w:szCs w:val="24"/>
              </w:rPr>
            </w:pPr>
          </w:p>
          <w:p w14:paraId="2DBBD175" w14:textId="2B33BE4E" w:rsidR="00AF71F0" w:rsidRDefault="00AF71F0" w:rsidP="00296424">
            <w:pPr>
              <w:rPr>
                <w:sz w:val="24"/>
                <w:szCs w:val="24"/>
              </w:rPr>
            </w:pPr>
          </w:p>
          <w:p w14:paraId="78907358" w14:textId="6FF6C4A4" w:rsidR="00AF71F0" w:rsidRDefault="00AF71F0" w:rsidP="00296424">
            <w:pPr>
              <w:rPr>
                <w:sz w:val="24"/>
                <w:szCs w:val="24"/>
              </w:rPr>
            </w:pPr>
          </w:p>
          <w:p w14:paraId="7189AA6B" w14:textId="495BC71A" w:rsidR="00AF71F0" w:rsidRDefault="00AF71F0" w:rsidP="00296424">
            <w:pPr>
              <w:rPr>
                <w:sz w:val="24"/>
                <w:szCs w:val="24"/>
              </w:rPr>
            </w:pPr>
          </w:p>
          <w:p w14:paraId="60F21094" w14:textId="60E76409" w:rsidR="00AF71F0" w:rsidRDefault="00AF71F0" w:rsidP="00296424">
            <w:pPr>
              <w:rPr>
                <w:sz w:val="24"/>
                <w:szCs w:val="24"/>
              </w:rPr>
            </w:pPr>
          </w:p>
          <w:p w14:paraId="6E084401" w14:textId="0FB15BAF" w:rsidR="00AF71F0" w:rsidRDefault="00AF71F0" w:rsidP="00296424">
            <w:pPr>
              <w:rPr>
                <w:sz w:val="24"/>
                <w:szCs w:val="24"/>
              </w:rPr>
            </w:pPr>
          </w:p>
          <w:p w14:paraId="221703C5" w14:textId="51125036" w:rsidR="00AF71F0" w:rsidRDefault="00AF71F0" w:rsidP="00296424">
            <w:pPr>
              <w:rPr>
                <w:sz w:val="24"/>
                <w:szCs w:val="24"/>
              </w:rPr>
            </w:pPr>
          </w:p>
          <w:p w14:paraId="3EFDA6D2" w14:textId="19DED2B4" w:rsidR="00AF71F0" w:rsidRDefault="00AF71F0" w:rsidP="00296424">
            <w:pPr>
              <w:rPr>
                <w:sz w:val="24"/>
                <w:szCs w:val="24"/>
              </w:rPr>
            </w:pPr>
          </w:p>
          <w:p w14:paraId="1F57F752" w14:textId="768E0D29" w:rsidR="00AF71F0" w:rsidRDefault="00AF71F0" w:rsidP="00296424">
            <w:pPr>
              <w:rPr>
                <w:sz w:val="24"/>
                <w:szCs w:val="24"/>
              </w:rPr>
            </w:pPr>
          </w:p>
          <w:p w14:paraId="00F6856E" w14:textId="5403FC92" w:rsidR="00AF71F0" w:rsidRDefault="00AF71F0" w:rsidP="00296424">
            <w:pPr>
              <w:rPr>
                <w:sz w:val="24"/>
                <w:szCs w:val="24"/>
              </w:rPr>
            </w:pPr>
          </w:p>
          <w:p w14:paraId="440FB5C7" w14:textId="4176B7A2" w:rsidR="00AF71F0" w:rsidRDefault="00AF71F0" w:rsidP="00296424">
            <w:pPr>
              <w:rPr>
                <w:sz w:val="24"/>
                <w:szCs w:val="24"/>
              </w:rPr>
            </w:pPr>
          </w:p>
          <w:p w14:paraId="636B0EFC" w14:textId="06B4790E" w:rsidR="00AF71F0" w:rsidRDefault="00662924" w:rsidP="00296424">
            <w:pPr>
              <w:tabs>
                <w:tab w:val="left" w:pos="1767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0E30009A" w14:textId="6293BDAE" w:rsidR="00AF71F0" w:rsidRDefault="00AF71F0" w:rsidP="00296424">
            <w:pPr>
              <w:rPr>
                <w:sz w:val="24"/>
                <w:szCs w:val="24"/>
              </w:rPr>
            </w:pPr>
          </w:p>
          <w:p w14:paraId="58E09CB8" w14:textId="3BE916E3" w:rsidR="00AF71F0" w:rsidRDefault="00AF71F0" w:rsidP="00296424">
            <w:pPr>
              <w:rPr>
                <w:sz w:val="24"/>
                <w:szCs w:val="24"/>
              </w:rPr>
            </w:pPr>
          </w:p>
          <w:p w14:paraId="781FC659" w14:textId="19F46F3B" w:rsidR="00AF71F0" w:rsidRDefault="00AF71F0" w:rsidP="00296424">
            <w:pPr>
              <w:rPr>
                <w:sz w:val="24"/>
                <w:szCs w:val="24"/>
              </w:rPr>
            </w:pPr>
          </w:p>
          <w:p w14:paraId="515BE8C6" w14:textId="3924D1C7" w:rsidR="00AF71F0" w:rsidRDefault="00AF71F0" w:rsidP="00296424">
            <w:pPr>
              <w:rPr>
                <w:sz w:val="24"/>
                <w:szCs w:val="24"/>
              </w:rPr>
            </w:pPr>
          </w:p>
          <w:p w14:paraId="549094B6" w14:textId="49A5E6A7" w:rsidR="00AF71F0" w:rsidRDefault="00AF71F0" w:rsidP="00296424">
            <w:pPr>
              <w:rPr>
                <w:sz w:val="24"/>
                <w:szCs w:val="24"/>
              </w:rPr>
            </w:pPr>
          </w:p>
          <w:p w14:paraId="7C8E7B04" w14:textId="01124D4E" w:rsidR="00AF71F0" w:rsidRDefault="00AF71F0" w:rsidP="00296424">
            <w:pPr>
              <w:rPr>
                <w:sz w:val="24"/>
                <w:szCs w:val="24"/>
              </w:rPr>
            </w:pPr>
          </w:p>
          <w:p w14:paraId="362C5EC3" w14:textId="5F3C25DF" w:rsidR="00AF71F0" w:rsidRDefault="00AF71F0" w:rsidP="00296424">
            <w:pPr>
              <w:rPr>
                <w:sz w:val="24"/>
                <w:szCs w:val="24"/>
              </w:rPr>
            </w:pPr>
          </w:p>
          <w:p w14:paraId="2185C8CF" w14:textId="22841465" w:rsidR="00AF71F0" w:rsidRDefault="00AF71F0" w:rsidP="00296424">
            <w:pPr>
              <w:rPr>
                <w:sz w:val="24"/>
                <w:szCs w:val="24"/>
              </w:rPr>
            </w:pPr>
          </w:p>
          <w:p w14:paraId="400F2925" w14:textId="5F13A05B" w:rsidR="00AF71F0" w:rsidRDefault="00AF71F0" w:rsidP="00296424">
            <w:pPr>
              <w:rPr>
                <w:sz w:val="24"/>
                <w:szCs w:val="24"/>
              </w:rPr>
            </w:pPr>
          </w:p>
          <w:p w14:paraId="11DD11F0" w14:textId="187DC14C" w:rsidR="00AF71F0" w:rsidRDefault="00662924" w:rsidP="0029642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65A26D11" wp14:editId="2E806ADC">
                  <wp:simplePos x="0" y="0"/>
                  <wp:positionH relativeFrom="column">
                    <wp:posOffset>2448292</wp:posOffset>
                  </wp:positionH>
                  <wp:positionV relativeFrom="paragraph">
                    <wp:posOffset>88150</wp:posOffset>
                  </wp:positionV>
                  <wp:extent cx="1825951" cy="3855085"/>
                  <wp:effectExtent l="0" t="0" r="3175" b="0"/>
                  <wp:wrapNone/>
                  <wp:docPr id="4" name="Picture 4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applicatio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763" cy="3861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4C16F40B" wp14:editId="07A0903A">
                  <wp:simplePos x="0" y="0"/>
                  <wp:positionH relativeFrom="column">
                    <wp:posOffset>101600</wp:posOffset>
                  </wp:positionH>
                  <wp:positionV relativeFrom="paragraph">
                    <wp:posOffset>87630</wp:posOffset>
                  </wp:positionV>
                  <wp:extent cx="1729740" cy="3855085"/>
                  <wp:effectExtent l="0" t="0" r="3810" b="0"/>
                  <wp:wrapNone/>
                  <wp:docPr id="3" name="Picture 3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, text, applicatio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9740" cy="3855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56F7A9" w14:textId="241330C3" w:rsidR="00AF71F0" w:rsidRDefault="00AF71F0" w:rsidP="00296424">
            <w:pPr>
              <w:rPr>
                <w:sz w:val="24"/>
                <w:szCs w:val="24"/>
              </w:rPr>
            </w:pPr>
          </w:p>
          <w:p w14:paraId="01A195DD" w14:textId="2EFEFBAE" w:rsidR="00AF71F0" w:rsidRDefault="00AF71F0" w:rsidP="00296424">
            <w:pPr>
              <w:rPr>
                <w:sz w:val="24"/>
                <w:szCs w:val="24"/>
              </w:rPr>
            </w:pPr>
          </w:p>
          <w:p w14:paraId="070A0520" w14:textId="26736379" w:rsidR="00AF71F0" w:rsidRDefault="00AF71F0" w:rsidP="00296424">
            <w:pPr>
              <w:rPr>
                <w:sz w:val="24"/>
                <w:szCs w:val="24"/>
              </w:rPr>
            </w:pPr>
          </w:p>
          <w:p w14:paraId="33BBD5B0" w14:textId="48019006" w:rsidR="00AF71F0" w:rsidRDefault="00AF71F0" w:rsidP="00296424">
            <w:pPr>
              <w:rPr>
                <w:sz w:val="24"/>
                <w:szCs w:val="24"/>
              </w:rPr>
            </w:pPr>
          </w:p>
          <w:p w14:paraId="7EFF1885" w14:textId="1B5CA2DA" w:rsidR="00AF71F0" w:rsidRDefault="00AF71F0" w:rsidP="00296424">
            <w:pPr>
              <w:rPr>
                <w:sz w:val="24"/>
                <w:szCs w:val="24"/>
              </w:rPr>
            </w:pPr>
          </w:p>
          <w:p w14:paraId="4BE0347A" w14:textId="20C856C6" w:rsidR="00AF71F0" w:rsidRDefault="00AF71F0" w:rsidP="00296424">
            <w:pPr>
              <w:rPr>
                <w:sz w:val="24"/>
                <w:szCs w:val="24"/>
              </w:rPr>
            </w:pPr>
          </w:p>
          <w:p w14:paraId="77A4DE0A" w14:textId="0AE72BAF" w:rsidR="00AF71F0" w:rsidRDefault="00AF71F0" w:rsidP="00296424">
            <w:pPr>
              <w:rPr>
                <w:sz w:val="24"/>
                <w:szCs w:val="24"/>
              </w:rPr>
            </w:pPr>
          </w:p>
          <w:p w14:paraId="61838A66" w14:textId="46F75EA1" w:rsidR="00AF71F0" w:rsidRDefault="00AF71F0" w:rsidP="00296424">
            <w:pPr>
              <w:rPr>
                <w:sz w:val="24"/>
                <w:szCs w:val="24"/>
              </w:rPr>
            </w:pPr>
          </w:p>
          <w:p w14:paraId="4929027C" w14:textId="689D27F7" w:rsidR="00AF71F0" w:rsidRDefault="00AF71F0" w:rsidP="00296424">
            <w:pPr>
              <w:rPr>
                <w:sz w:val="24"/>
                <w:szCs w:val="24"/>
              </w:rPr>
            </w:pPr>
          </w:p>
          <w:p w14:paraId="58605E31" w14:textId="2A37129F" w:rsidR="00AF71F0" w:rsidRDefault="00AF71F0" w:rsidP="00296424">
            <w:pPr>
              <w:rPr>
                <w:sz w:val="24"/>
                <w:szCs w:val="24"/>
              </w:rPr>
            </w:pPr>
          </w:p>
          <w:p w14:paraId="1E6EC21F" w14:textId="23A44790" w:rsidR="00AF71F0" w:rsidRDefault="00AF71F0" w:rsidP="00296424">
            <w:pPr>
              <w:rPr>
                <w:sz w:val="24"/>
                <w:szCs w:val="24"/>
              </w:rPr>
            </w:pPr>
          </w:p>
          <w:p w14:paraId="6B7A110C" w14:textId="00F722E0" w:rsidR="00AF71F0" w:rsidRDefault="00AF71F0" w:rsidP="00296424">
            <w:pPr>
              <w:rPr>
                <w:sz w:val="24"/>
                <w:szCs w:val="24"/>
              </w:rPr>
            </w:pPr>
          </w:p>
          <w:p w14:paraId="4DD66D08" w14:textId="234EC81C" w:rsidR="00AF71F0" w:rsidRDefault="00AF71F0" w:rsidP="00296424">
            <w:pPr>
              <w:rPr>
                <w:sz w:val="24"/>
                <w:szCs w:val="24"/>
              </w:rPr>
            </w:pPr>
          </w:p>
          <w:p w14:paraId="205F8E19" w14:textId="4F2D8DCE" w:rsidR="00AF71F0" w:rsidRDefault="00AF71F0" w:rsidP="00296424">
            <w:pPr>
              <w:rPr>
                <w:sz w:val="24"/>
                <w:szCs w:val="24"/>
              </w:rPr>
            </w:pPr>
          </w:p>
          <w:p w14:paraId="1101E736" w14:textId="6CB7A682" w:rsidR="00AF71F0" w:rsidRDefault="00AF71F0" w:rsidP="00296424">
            <w:pPr>
              <w:rPr>
                <w:sz w:val="24"/>
                <w:szCs w:val="24"/>
              </w:rPr>
            </w:pPr>
          </w:p>
          <w:p w14:paraId="3701BBC8" w14:textId="334F2471" w:rsidR="00AF71F0" w:rsidRDefault="00AF71F0" w:rsidP="00296424">
            <w:pPr>
              <w:rPr>
                <w:sz w:val="24"/>
                <w:szCs w:val="24"/>
              </w:rPr>
            </w:pPr>
          </w:p>
          <w:p w14:paraId="51A0F2AB" w14:textId="34CB206B" w:rsidR="00AF71F0" w:rsidRDefault="00AF71F0" w:rsidP="00296424">
            <w:pPr>
              <w:rPr>
                <w:sz w:val="24"/>
                <w:szCs w:val="24"/>
              </w:rPr>
            </w:pPr>
          </w:p>
          <w:p w14:paraId="29544192" w14:textId="49D845BA" w:rsidR="00AF71F0" w:rsidRDefault="00AF71F0" w:rsidP="00296424">
            <w:pPr>
              <w:rPr>
                <w:sz w:val="24"/>
                <w:szCs w:val="24"/>
              </w:rPr>
            </w:pPr>
          </w:p>
          <w:p w14:paraId="42CBB896" w14:textId="0EC66795" w:rsidR="00AF71F0" w:rsidRDefault="00AF71F0" w:rsidP="00296424">
            <w:pPr>
              <w:rPr>
                <w:sz w:val="24"/>
                <w:szCs w:val="24"/>
              </w:rPr>
            </w:pPr>
          </w:p>
          <w:p w14:paraId="54BCDB5D" w14:textId="4D729010" w:rsidR="00AF71F0" w:rsidRDefault="00AF71F0" w:rsidP="00296424">
            <w:pPr>
              <w:rPr>
                <w:sz w:val="24"/>
                <w:szCs w:val="24"/>
              </w:rPr>
            </w:pPr>
          </w:p>
          <w:p w14:paraId="4867C6E7" w14:textId="60D490EF" w:rsidR="00AF71F0" w:rsidRDefault="00F70123" w:rsidP="0029642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 wp14:anchorId="70CF03ED" wp14:editId="41849AD9">
                  <wp:simplePos x="0" y="0"/>
                  <wp:positionH relativeFrom="column">
                    <wp:posOffset>2452658</wp:posOffset>
                  </wp:positionH>
                  <wp:positionV relativeFrom="paragraph">
                    <wp:posOffset>171739</wp:posOffset>
                  </wp:positionV>
                  <wp:extent cx="1729229" cy="3651250"/>
                  <wp:effectExtent l="0" t="0" r="4445" b="6350"/>
                  <wp:wrapNone/>
                  <wp:docPr id="12" name="Picture 12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Table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166" cy="3659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6292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2336" behindDoc="0" locked="0" layoutInCell="1" allowOverlap="1" wp14:anchorId="46C1CA67" wp14:editId="090D4F5F">
                  <wp:simplePos x="0" y="0"/>
                  <wp:positionH relativeFrom="column">
                    <wp:posOffset>104313</wp:posOffset>
                  </wp:positionH>
                  <wp:positionV relativeFrom="paragraph">
                    <wp:posOffset>171739</wp:posOffset>
                  </wp:positionV>
                  <wp:extent cx="1729740" cy="3651760"/>
                  <wp:effectExtent l="0" t="0" r="3810" b="6350"/>
                  <wp:wrapNone/>
                  <wp:docPr id="7" name="Picture 7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application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217" cy="3652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42319A" w14:textId="7677C5E0" w:rsidR="00AF71F0" w:rsidRDefault="00AF71F0" w:rsidP="00296424">
            <w:pPr>
              <w:rPr>
                <w:sz w:val="24"/>
                <w:szCs w:val="24"/>
              </w:rPr>
            </w:pPr>
          </w:p>
          <w:p w14:paraId="085DDBC9" w14:textId="4B16E22A" w:rsidR="00AF71F0" w:rsidRDefault="00AF71F0" w:rsidP="00296424">
            <w:pPr>
              <w:rPr>
                <w:sz w:val="24"/>
                <w:szCs w:val="24"/>
              </w:rPr>
            </w:pPr>
          </w:p>
          <w:p w14:paraId="153D2231" w14:textId="54E818EF" w:rsidR="00AF71F0" w:rsidRDefault="00AF71F0" w:rsidP="00296424">
            <w:pPr>
              <w:rPr>
                <w:sz w:val="24"/>
                <w:szCs w:val="24"/>
              </w:rPr>
            </w:pPr>
          </w:p>
          <w:p w14:paraId="1AA4C93D" w14:textId="61C174ED" w:rsidR="00AF71F0" w:rsidRDefault="00AF71F0" w:rsidP="00296424">
            <w:pPr>
              <w:rPr>
                <w:sz w:val="24"/>
                <w:szCs w:val="24"/>
              </w:rPr>
            </w:pPr>
          </w:p>
          <w:p w14:paraId="3EDB7BD0" w14:textId="5807CD7C" w:rsidR="00AF71F0" w:rsidRDefault="00AF71F0" w:rsidP="00296424">
            <w:pPr>
              <w:rPr>
                <w:sz w:val="24"/>
                <w:szCs w:val="24"/>
              </w:rPr>
            </w:pPr>
          </w:p>
          <w:p w14:paraId="2B53EC98" w14:textId="35F98F2B" w:rsidR="00AF71F0" w:rsidRDefault="00AF71F0" w:rsidP="00296424">
            <w:pPr>
              <w:rPr>
                <w:sz w:val="24"/>
                <w:szCs w:val="24"/>
              </w:rPr>
            </w:pPr>
          </w:p>
          <w:p w14:paraId="4A890DDA" w14:textId="653C9BB2" w:rsidR="00AF71F0" w:rsidRDefault="00AF71F0" w:rsidP="00296424">
            <w:pPr>
              <w:rPr>
                <w:sz w:val="24"/>
                <w:szCs w:val="24"/>
              </w:rPr>
            </w:pPr>
          </w:p>
          <w:p w14:paraId="234A73CA" w14:textId="41E9221B" w:rsidR="00AF71F0" w:rsidRDefault="00AF71F0" w:rsidP="00296424">
            <w:pPr>
              <w:rPr>
                <w:sz w:val="24"/>
                <w:szCs w:val="24"/>
              </w:rPr>
            </w:pPr>
          </w:p>
          <w:p w14:paraId="7F16B032" w14:textId="413F8A47" w:rsidR="00AF71F0" w:rsidRDefault="00AF71F0" w:rsidP="00296424">
            <w:pPr>
              <w:rPr>
                <w:sz w:val="24"/>
                <w:szCs w:val="24"/>
              </w:rPr>
            </w:pPr>
          </w:p>
          <w:p w14:paraId="570EE64D" w14:textId="2DF666DA" w:rsidR="00AF71F0" w:rsidRDefault="00AF71F0" w:rsidP="00296424">
            <w:pPr>
              <w:rPr>
                <w:sz w:val="24"/>
                <w:szCs w:val="24"/>
              </w:rPr>
            </w:pPr>
          </w:p>
          <w:p w14:paraId="0A36FC54" w14:textId="7A7AD072" w:rsidR="00AF71F0" w:rsidRDefault="00AF71F0" w:rsidP="00296424">
            <w:pPr>
              <w:rPr>
                <w:sz w:val="24"/>
                <w:szCs w:val="24"/>
              </w:rPr>
            </w:pPr>
          </w:p>
          <w:p w14:paraId="549B8C84" w14:textId="6E6A7B64" w:rsidR="00AF71F0" w:rsidRDefault="00AF71F0" w:rsidP="00296424">
            <w:pPr>
              <w:rPr>
                <w:sz w:val="24"/>
                <w:szCs w:val="24"/>
              </w:rPr>
            </w:pPr>
          </w:p>
          <w:p w14:paraId="060CAA8F" w14:textId="32A27027" w:rsidR="00AF71F0" w:rsidRDefault="00AF71F0" w:rsidP="00296424">
            <w:pPr>
              <w:rPr>
                <w:sz w:val="24"/>
                <w:szCs w:val="24"/>
              </w:rPr>
            </w:pPr>
          </w:p>
          <w:p w14:paraId="1CB56322" w14:textId="75A8D675" w:rsidR="00AF71F0" w:rsidRDefault="00AF71F0" w:rsidP="00296424">
            <w:pPr>
              <w:rPr>
                <w:sz w:val="24"/>
                <w:szCs w:val="24"/>
              </w:rPr>
            </w:pPr>
          </w:p>
          <w:p w14:paraId="69382ECD" w14:textId="2B6868AF" w:rsidR="00AF71F0" w:rsidRDefault="00AF71F0" w:rsidP="00296424">
            <w:pPr>
              <w:rPr>
                <w:sz w:val="24"/>
                <w:szCs w:val="24"/>
              </w:rPr>
            </w:pPr>
          </w:p>
          <w:p w14:paraId="5F84BEDD" w14:textId="2629205B" w:rsidR="00AF71F0" w:rsidRDefault="00AF71F0" w:rsidP="00296424">
            <w:pPr>
              <w:rPr>
                <w:sz w:val="24"/>
                <w:szCs w:val="24"/>
              </w:rPr>
            </w:pPr>
          </w:p>
          <w:p w14:paraId="12CAF7F6" w14:textId="5559CD68" w:rsidR="00AF71F0" w:rsidRDefault="00AF71F0" w:rsidP="00296424">
            <w:pPr>
              <w:rPr>
                <w:sz w:val="24"/>
                <w:szCs w:val="24"/>
              </w:rPr>
            </w:pPr>
          </w:p>
          <w:p w14:paraId="5B3AD52D" w14:textId="17355FBC" w:rsidR="006B5A58" w:rsidRDefault="006B5A58" w:rsidP="00296424">
            <w:pPr>
              <w:rPr>
                <w:sz w:val="24"/>
                <w:szCs w:val="24"/>
              </w:rPr>
            </w:pPr>
          </w:p>
          <w:p w14:paraId="75A66E29" w14:textId="36B55037" w:rsidR="00F70123" w:rsidRDefault="00F70123" w:rsidP="00296424">
            <w:pPr>
              <w:rPr>
                <w:sz w:val="24"/>
                <w:szCs w:val="24"/>
              </w:rPr>
            </w:pPr>
          </w:p>
          <w:p w14:paraId="64D3287E" w14:textId="13C553CD" w:rsidR="00F70123" w:rsidRDefault="00F70123" w:rsidP="00296424">
            <w:pPr>
              <w:rPr>
                <w:sz w:val="24"/>
                <w:szCs w:val="24"/>
              </w:rPr>
            </w:pPr>
          </w:p>
          <w:p w14:paraId="142C93C7" w14:textId="0D2DE488" w:rsidR="00F70123" w:rsidRDefault="00F70123" w:rsidP="00296424">
            <w:pPr>
              <w:rPr>
                <w:sz w:val="24"/>
                <w:szCs w:val="24"/>
              </w:rPr>
            </w:pPr>
          </w:p>
          <w:p w14:paraId="34A4E177" w14:textId="1A6CEA8B" w:rsidR="00F70123" w:rsidRDefault="00F70123" w:rsidP="00296424">
            <w:pPr>
              <w:rPr>
                <w:sz w:val="24"/>
                <w:szCs w:val="24"/>
              </w:rPr>
            </w:pPr>
          </w:p>
          <w:p w14:paraId="70A14D24" w14:textId="113EAF7A" w:rsidR="00F70123" w:rsidRDefault="00C87919" w:rsidP="00296424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4384" behindDoc="0" locked="0" layoutInCell="1" allowOverlap="1" wp14:anchorId="7F9D0FDD" wp14:editId="00B50A38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108758</wp:posOffset>
                  </wp:positionV>
                  <wp:extent cx="1579893" cy="3335886"/>
                  <wp:effectExtent l="0" t="0" r="1270" b="0"/>
                  <wp:wrapNone/>
                  <wp:docPr id="13" name="Picture 1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picture containing text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9893" cy="3335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B613C1" w14:textId="50C72FA4" w:rsidR="00F70123" w:rsidRDefault="00F70123" w:rsidP="00296424">
            <w:pPr>
              <w:rPr>
                <w:sz w:val="24"/>
                <w:szCs w:val="24"/>
              </w:rPr>
            </w:pPr>
          </w:p>
          <w:p w14:paraId="37D260C9" w14:textId="10450D4B" w:rsidR="00F70123" w:rsidRDefault="00F70123" w:rsidP="00296424">
            <w:pPr>
              <w:rPr>
                <w:sz w:val="24"/>
                <w:szCs w:val="24"/>
              </w:rPr>
            </w:pPr>
          </w:p>
          <w:p w14:paraId="20D23425" w14:textId="3425DCB6" w:rsidR="00F70123" w:rsidRDefault="00F70123" w:rsidP="00296424">
            <w:pPr>
              <w:rPr>
                <w:sz w:val="24"/>
                <w:szCs w:val="24"/>
              </w:rPr>
            </w:pPr>
          </w:p>
          <w:p w14:paraId="6C24ECFB" w14:textId="0CD6DEC3" w:rsidR="00F70123" w:rsidRDefault="00F70123" w:rsidP="00296424">
            <w:pPr>
              <w:rPr>
                <w:sz w:val="24"/>
                <w:szCs w:val="24"/>
              </w:rPr>
            </w:pPr>
          </w:p>
          <w:p w14:paraId="3F847706" w14:textId="3B60C823" w:rsidR="00F70123" w:rsidRDefault="00F70123" w:rsidP="00296424">
            <w:pPr>
              <w:rPr>
                <w:sz w:val="24"/>
                <w:szCs w:val="24"/>
              </w:rPr>
            </w:pPr>
          </w:p>
          <w:p w14:paraId="6A358558" w14:textId="224971F6" w:rsidR="00F70123" w:rsidRDefault="00F70123" w:rsidP="00296424">
            <w:pPr>
              <w:rPr>
                <w:sz w:val="24"/>
                <w:szCs w:val="24"/>
              </w:rPr>
            </w:pPr>
          </w:p>
          <w:p w14:paraId="76A5C0E8" w14:textId="4FA874DE" w:rsidR="00F70123" w:rsidRDefault="00F70123" w:rsidP="00296424">
            <w:pPr>
              <w:rPr>
                <w:sz w:val="24"/>
                <w:szCs w:val="24"/>
              </w:rPr>
            </w:pPr>
          </w:p>
          <w:p w14:paraId="58478872" w14:textId="267EC2B2" w:rsidR="00F70123" w:rsidRDefault="00F70123" w:rsidP="00296424">
            <w:pPr>
              <w:rPr>
                <w:sz w:val="24"/>
                <w:szCs w:val="24"/>
              </w:rPr>
            </w:pPr>
          </w:p>
          <w:p w14:paraId="01A2A084" w14:textId="770C47F1" w:rsidR="00F70123" w:rsidRDefault="00F70123" w:rsidP="00296424">
            <w:pPr>
              <w:rPr>
                <w:sz w:val="24"/>
                <w:szCs w:val="24"/>
              </w:rPr>
            </w:pPr>
          </w:p>
          <w:p w14:paraId="02A7E95E" w14:textId="5B52C439" w:rsidR="00F70123" w:rsidRDefault="00F70123" w:rsidP="00296424">
            <w:pPr>
              <w:rPr>
                <w:sz w:val="24"/>
                <w:szCs w:val="24"/>
              </w:rPr>
            </w:pPr>
          </w:p>
          <w:p w14:paraId="532EAF2D" w14:textId="41032FD5" w:rsidR="00F70123" w:rsidRDefault="00F70123" w:rsidP="00296424">
            <w:pPr>
              <w:rPr>
                <w:sz w:val="24"/>
                <w:szCs w:val="24"/>
              </w:rPr>
            </w:pPr>
          </w:p>
          <w:p w14:paraId="324EDA18" w14:textId="24F0979A" w:rsidR="00F70123" w:rsidRDefault="00F70123" w:rsidP="00296424">
            <w:pPr>
              <w:rPr>
                <w:sz w:val="24"/>
                <w:szCs w:val="24"/>
              </w:rPr>
            </w:pPr>
          </w:p>
          <w:p w14:paraId="3A06001C" w14:textId="61FCA00D" w:rsidR="00F70123" w:rsidRDefault="00F70123" w:rsidP="00296424">
            <w:pPr>
              <w:rPr>
                <w:sz w:val="24"/>
                <w:szCs w:val="24"/>
              </w:rPr>
            </w:pPr>
          </w:p>
          <w:p w14:paraId="746664A3" w14:textId="38A5CC64" w:rsidR="00F70123" w:rsidRDefault="00F70123" w:rsidP="00296424">
            <w:pPr>
              <w:rPr>
                <w:sz w:val="24"/>
                <w:szCs w:val="24"/>
              </w:rPr>
            </w:pPr>
          </w:p>
          <w:p w14:paraId="1F5269A7" w14:textId="37ABF4F3" w:rsidR="00F70123" w:rsidRDefault="00F70123" w:rsidP="00296424">
            <w:pPr>
              <w:rPr>
                <w:sz w:val="24"/>
                <w:szCs w:val="24"/>
              </w:rPr>
            </w:pPr>
          </w:p>
          <w:p w14:paraId="5AE0DA7A" w14:textId="5F202615" w:rsidR="00F70123" w:rsidRDefault="00F70123" w:rsidP="00296424">
            <w:pPr>
              <w:rPr>
                <w:sz w:val="24"/>
                <w:szCs w:val="24"/>
              </w:rPr>
            </w:pPr>
          </w:p>
          <w:p w14:paraId="1A1BAA55" w14:textId="6D81A43C" w:rsidR="00F70123" w:rsidRDefault="00F70123" w:rsidP="00296424">
            <w:pPr>
              <w:rPr>
                <w:sz w:val="24"/>
                <w:szCs w:val="24"/>
              </w:rPr>
            </w:pPr>
          </w:p>
          <w:p w14:paraId="7BBFA3E6" w14:textId="01FFB9B3" w:rsidR="00F70123" w:rsidRDefault="00F70123" w:rsidP="00296424">
            <w:pPr>
              <w:rPr>
                <w:sz w:val="24"/>
                <w:szCs w:val="24"/>
              </w:rPr>
            </w:pPr>
          </w:p>
          <w:p w14:paraId="4A83C757" w14:textId="3C83411B" w:rsidR="00F70123" w:rsidRDefault="00F70123" w:rsidP="00296424">
            <w:pPr>
              <w:rPr>
                <w:sz w:val="24"/>
                <w:szCs w:val="24"/>
              </w:rPr>
            </w:pPr>
          </w:p>
          <w:p w14:paraId="1ABF0688" w14:textId="0A6118F7" w:rsidR="00F70123" w:rsidRDefault="00F70123" w:rsidP="00296424">
            <w:pPr>
              <w:rPr>
                <w:sz w:val="24"/>
                <w:szCs w:val="24"/>
              </w:rPr>
            </w:pPr>
          </w:p>
          <w:p w14:paraId="4A076624" w14:textId="18E64594" w:rsidR="00062765" w:rsidRDefault="00062765" w:rsidP="00296424">
            <w:pPr>
              <w:rPr>
                <w:sz w:val="24"/>
                <w:szCs w:val="24"/>
              </w:rPr>
            </w:pPr>
          </w:p>
          <w:p w14:paraId="5507F1B7" w14:textId="2CD0E71A" w:rsidR="00062765" w:rsidRDefault="00062765" w:rsidP="00296424">
            <w:pPr>
              <w:rPr>
                <w:sz w:val="24"/>
                <w:szCs w:val="24"/>
              </w:rPr>
            </w:pPr>
          </w:p>
          <w:p w14:paraId="653EA051" w14:textId="2E993565" w:rsidR="00062765" w:rsidRDefault="00062765" w:rsidP="00296424">
            <w:pPr>
              <w:rPr>
                <w:sz w:val="24"/>
                <w:szCs w:val="24"/>
              </w:rPr>
            </w:pPr>
          </w:p>
          <w:p w14:paraId="46A221BB" w14:textId="54F4EC0F" w:rsidR="00062765" w:rsidRDefault="00062765" w:rsidP="00296424">
            <w:pPr>
              <w:rPr>
                <w:sz w:val="24"/>
                <w:szCs w:val="24"/>
              </w:rPr>
            </w:pPr>
          </w:p>
          <w:p w14:paraId="5310CF38" w14:textId="46EA7408" w:rsidR="00062765" w:rsidRDefault="00062765" w:rsidP="00296424">
            <w:pPr>
              <w:rPr>
                <w:sz w:val="24"/>
                <w:szCs w:val="24"/>
              </w:rPr>
            </w:pPr>
          </w:p>
          <w:p w14:paraId="2B7224D5" w14:textId="54FBD59F" w:rsidR="00062765" w:rsidRDefault="00062765" w:rsidP="00296424">
            <w:pPr>
              <w:rPr>
                <w:sz w:val="24"/>
                <w:szCs w:val="24"/>
              </w:rPr>
            </w:pPr>
          </w:p>
          <w:p w14:paraId="5C3F1139" w14:textId="7A849716" w:rsidR="00062765" w:rsidRDefault="00062765" w:rsidP="00296424">
            <w:pPr>
              <w:rPr>
                <w:sz w:val="24"/>
                <w:szCs w:val="24"/>
              </w:rPr>
            </w:pPr>
          </w:p>
          <w:p w14:paraId="4BA52FF6" w14:textId="1B2DCBB5" w:rsidR="00062765" w:rsidRDefault="00062765" w:rsidP="00296424">
            <w:pPr>
              <w:rPr>
                <w:sz w:val="24"/>
                <w:szCs w:val="24"/>
              </w:rPr>
            </w:pPr>
          </w:p>
          <w:p w14:paraId="46ECA257" w14:textId="7F1CB74C" w:rsidR="00062765" w:rsidRDefault="00062765" w:rsidP="00296424">
            <w:pPr>
              <w:rPr>
                <w:sz w:val="24"/>
                <w:szCs w:val="24"/>
              </w:rPr>
            </w:pPr>
          </w:p>
          <w:p w14:paraId="34424E33" w14:textId="77777777" w:rsidR="00062765" w:rsidRDefault="00062765" w:rsidP="00296424">
            <w:pPr>
              <w:rPr>
                <w:sz w:val="24"/>
                <w:szCs w:val="24"/>
              </w:rPr>
            </w:pPr>
          </w:p>
          <w:p w14:paraId="632F8BC5" w14:textId="3211E0F4" w:rsidR="00F70123" w:rsidRDefault="00F70123" w:rsidP="00296424">
            <w:pPr>
              <w:rPr>
                <w:sz w:val="24"/>
                <w:szCs w:val="24"/>
              </w:rPr>
            </w:pPr>
          </w:p>
          <w:p w14:paraId="72EFC90E" w14:textId="740104CF" w:rsidR="00F70123" w:rsidRDefault="00F70123" w:rsidP="00296424">
            <w:pPr>
              <w:rPr>
                <w:sz w:val="24"/>
                <w:szCs w:val="24"/>
              </w:rPr>
            </w:pPr>
          </w:p>
          <w:p w14:paraId="66227A99" w14:textId="53C63418" w:rsidR="00F70123" w:rsidRDefault="00F70123" w:rsidP="00296424">
            <w:pPr>
              <w:rPr>
                <w:sz w:val="24"/>
                <w:szCs w:val="24"/>
              </w:rPr>
            </w:pPr>
          </w:p>
          <w:p w14:paraId="75C967DD" w14:textId="4AA27FBF" w:rsidR="00F70123" w:rsidRDefault="00F70123" w:rsidP="00296424">
            <w:pPr>
              <w:rPr>
                <w:sz w:val="24"/>
                <w:szCs w:val="24"/>
              </w:rPr>
            </w:pPr>
          </w:p>
          <w:p w14:paraId="570BA2F8" w14:textId="7477E31A" w:rsidR="00F70123" w:rsidRDefault="00F70123" w:rsidP="00296424">
            <w:pPr>
              <w:rPr>
                <w:sz w:val="24"/>
                <w:szCs w:val="24"/>
              </w:rPr>
            </w:pPr>
          </w:p>
          <w:p w14:paraId="36504293" w14:textId="77777777" w:rsidR="00F70123" w:rsidRDefault="00F70123" w:rsidP="00296424">
            <w:pPr>
              <w:rPr>
                <w:sz w:val="24"/>
                <w:szCs w:val="24"/>
              </w:rPr>
            </w:pPr>
          </w:p>
          <w:p w14:paraId="7B10F8BC" w14:textId="77777777" w:rsidR="006B5A58" w:rsidRDefault="006B5A58" w:rsidP="00296424">
            <w:pPr>
              <w:rPr>
                <w:sz w:val="24"/>
                <w:szCs w:val="24"/>
              </w:rPr>
            </w:pPr>
          </w:p>
          <w:p w14:paraId="552338E2" w14:textId="77777777" w:rsidR="006B5A58" w:rsidRDefault="006B5A58" w:rsidP="00296424">
            <w:pPr>
              <w:rPr>
                <w:sz w:val="24"/>
                <w:szCs w:val="24"/>
              </w:rPr>
            </w:pPr>
          </w:p>
          <w:p w14:paraId="434A2838" w14:textId="77777777" w:rsidR="006B5A58" w:rsidRPr="00B73AAC" w:rsidRDefault="006B5A58" w:rsidP="00296424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296424">
        <w:trPr>
          <w:trHeight w:val="766"/>
        </w:trPr>
        <w:tc>
          <w:tcPr>
            <w:tcW w:w="1850" w:type="dxa"/>
            <w:vAlign w:val="center"/>
          </w:tcPr>
          <w:p w14:paraId="03AD02AD" w14:textId="77777777" w:rsidR="006B5A58" w:rsidRPr="00B73AAC" w:rsidRDefault="006B5A58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296424">
            <w:pPr>
              <w:rPr>
                <w:sz w:val="24"/>
                <w:szCs w:val="24"/>
              </w:rPr>
            </w:pPr>
          </w:p>
        </w:tc>
        <w:tc>
          <w:tcPr>
            <w:tcW w:w="7415" w:type="dxa"/>
            <w:vAlign w:val="center"/>
          </w:tcPr>
          <w:p w14:paraId="2276641D" w14:textId="68CC24F1" w:rsidR="009577E2" w:rsidRPr="009577E2" w:rsidRDefault="003A6461" w:rsidP="00296424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9577E2">
              <w:rPr>
                <w:sz w:val="24"/>
                <w:szCs w:val="24"/>
              </w:rPr>
              <w:t>Sri Lanka Train Schedule</w:t>
            </w:r>
            <w:r w:rsidR="009577E2">
              <w:rPr>
                <w:sz w:val="24"/>
                <w:szCs w:val="24"/>
              </w:rPr>
              <w:t xml:space="preserve"> by ICTA Sri Lanka</w:t>
            </w:r>
          </w:p>
          <w:p w14:paraId="4E65DD01" w14:textId="78854C00" w:rsidR="006B5A58" w:rsidRPr="009577E2" w:rsidRDefault="003A6461" w:rsidP="00296424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9577E2">
              <w:rPr>
                <w:sz w:val="24"/>
                <w:szCs w:val="24"/>
              </w:rPr>
              <w:t>Train Schedule – Sri Lanka</w:t>
            </w:r>
            <w:r w:rsidR="009577E2">
              <w:rPr>
                <w:sz w:val="24"/>
                <w:szCs w:val="24"/>
              </w:rPr>
              <w:t xml:space="preserve"> by e-</w:t>
            </w:r>
            <w:proofErr w:type="spellStart"/>
            <w:r w:rsidR="009577E2">
              <w:rPr>
                <w:sz w:val="24"/>
                <w:szCs w:val="24"/>
              </w:rPr>
              <w:t>flysoft</w:t>
            </w:r>
            <w:proofErr w:type="spellEnd"/>
          </w:p>
        </w:tc>
      </w:tr>
      <w:tr w:rsidR="006B5A58" w:rsidRPr="00B73AAC" w14:paraId="038DF1D8" w14:textId="77777777" w:rsidTr="00296424">
        <w:trPr>
          <w:trHeight w:val="2807"/>
        </w:trPr>
        <w:tc>
          <w:tcPr>
            <w:tcW w:w="1850" w:type="dxa"/>
            <w:vAlign w:val="center"/>
            <w:hideMark/>
          </w:tcPr>
          <w:p w14:paraId="057A98D4" w14:textId="77777777" w:rsidR="006B5A58" w:rsidRPr="00B73AAC" w:rsidRDefault="006B5A58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Good design </w:t>
            </w:r>
          </w:p>
          <w:p w14:paraId="4C6DF97D" w14:textId="65368726" w:rsidR="00B445FE" w:rsidRPr="00B73AAC" w:rsidRDefault="00B445FE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50E3CD08" w:rsidR="006B5A58" w:rsidRPr="00B73AAC" w:rsidRDefault="006B5A58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  <w:vAlign w:val="center"/>
            <w:hideMark/>
          </w:tcPr>
          <w:p w14:paraId="3F1C2237" w14:textId="2B5B417B" w:rsidR="00B445FE" w:rsidRPr="00B73AAC" w:rsidRDefault="00B445FE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 w:rsidR="00C80F2B">
              <w:rPr>
                <w:sz w:val="24"/>
                <w:szCs w:val="24"/>
              </w:rPr>
              <w:t xml:space="preserve"> </w:t>
            </w:r>
            <w:r w:rsidR="00014990">
              <w:rPr>
                <w:sz w:val="24"/>
                <w:szCs w:val="24"/>
              </w:rPr>
              <w:t>Train stations are suggested automatically when entering using the dropdown menu</w:t>
            </w:r>
          </w:p>
          <w:p w14:paraId="35597F88" w14:textId="77777777" w:rsidR="00B445FE" w:rsidRPr="00B73AAC" w:rsidRDefault="00B445FE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457E5F4B" w14:textId="69B478D9" w:rsidR="00B445FE" w:rsidRPr="00B73AAC" w:rsidRDefault="00B445FE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</w:t>
            </w:r>
            <w:r w:rsidR="009577E2">
              <w:rPr>
                <w:sz w:val="24"/>
                <w:szCs w:val="24"/>
              </w:rPr>
              <w:t xml:space="preserve"> </w:t>
            </w:r>
            <w:r w:rsidR="00C80F2B">
              <w:rPr>
                <w:sz w:val="24"/>
                <w:szCs w:val="24"/>
              </w:rPr>
              <w:t>Recent Searches can be viewed</w:t>
            </w:r>
          </w:p>
          <w:p w14:paraId="1C1AA6C0" w14:textId="77777777" w:rsidR="00B445FE" w:rsidRDefault="00B445FE" w:rsidP="00296424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457BD9CF" w14:textId="6923B81A" w:rsidR="00B445FE" w:rsidRPr="00C80F2B" w:rsidRDefault="00B445FE" w:rsidP="0029642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C80F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80F2B" w:rsidRPr="00C80F2B">
              <w:rPr>
                <w:rFonts w:cstheme="minorHAnsi"/>
                <w:sz w:val="24"/>
                <w:szCs w:val="24"/>
              </w:rPr>
              <w:t>Details of the ride can be shared</w:t>
            </w:r>
            <w:r w:rsidR="00FE1BD6">
              <w:rPr>
                <w:rFonts w:cstheme="minorHAnsi"/>
                <w:sz w:val="24"/>
                <w:szCs w:val="24"/>
              </w:rPr>
              <w:t xml:space="preserve"> through WhatsApp, Messenger etc.</w:t>
            </w:r>
          </w:p>
          <w:p w14:paraId="3B5FADAC" w14:textId="77777777" w:rsidR="00B445FE" w:rsidRDefault="00B445FE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BC8211" w14:textId="77777777" w:rsidR="00014990" w:rsidRDefault="00B445FE" w:rsidP="00296424">
            <w:pPr>
              <w:rPr>
                <w:rFonts w:cstheme="minorHAnsi"/>
                <w:sz w:val="24"/>
                <w:szCs w:val="24"/>
              </w:rPr>
            </w:pPr>
            <w:r w:rsidRPr="00FE1BD6">
              <w:rPr>
                <w:rFonts w:cstheme="minorHAnsi"/>
                <w:sz w:val="24"/>
                <w:szCs w:val="24"/>
              </w:rPr>
              <w:t>4.</w:t>
            </w:r>
            <w:r w:rsidR="00C80F2B" w:rsidRPr="00FE1BD6">
              <w:rPr>
                <w:rFonts w:cstheme="minorHAnsi"/>
                <w:sz w:val="24"/>
                <w:szCs w:val="24"/>
              </w:rPr>
              <w:t xml:space="preserve"> </w:t>
            </w:r>
            <w:r w:rsidR="00014990" w:rsidRPr="00FE1BD6">
              <w:rPr>
                <w:rFonts w:cstheme="minorHAnsi"/>
                <w:sz w:val="24"/>
                <w:szCs w:val="24"/>
              </w:rPr>
              <w:t xml:space="preserve">Date picker and time picker options are available </w:t>
            </w:r>
          </w:p>
          <w:p w14:paraId="6EA1065B" w14:textId="77777777" w:rsidR="00062765" w:rsidRDefault="00062765" w:rsidP="00296424">
            <w:pPr>
              <w:rPr>
                <w:rFonts w:cstheme="minorHAnsi"/>
                <w:sz w:val="24"/>
                <w:szCs w:val="24"/>
              </w:rPr>
            </w:pPr>
          </w:p>
          <w:p w14:paraId="137C0F71" w14:textId="77777777" w:rsidR="00062765" w:rsidRDefault="00062765" w:rsidP="0029642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 Can be operated in both English and Sinhala</w:t>
            </w:r>
          </w:p>
          <w:p w14:paraId="08D58CF9" w14:textId="731F513A" w:rsidR="00062765" w:rsidRPr="00FE1BD6" w:rsidRDefault="00062765" w:rsidP="0029642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B5A58" w:rsidRPr="00B73AAC" w14:paraId="53828339" w14:textId="77777777" w:rsidTr="00296424">
        <w:trPr>
          <w:trHeight w:val="3131"/>
        </w:trPr>
        <w:tc>
          <w:tcPr>
            <w:tcW w:w="1850" w:type="dxa"/>
            <w:vAlign w:val="center"/>
          </w:tcPr>
          <w:p w14:paraId="7783A696" w14:textId="77777777" w:rsidR="006B5A58" w:rsidRPr="00B73AAC" w:rsidRDefault="006B5A58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6907CB7D" w14:textId="20305C1D" w:rsidR="006B5A58" w:rsidRPr="00B73AAC" w:rsidRDefault="006B5A58" w:rsidP="00296424">
            <w:pPr>
              <w:rPr>
                <w:sz w:val="24"/>
                <w:szCs w:val="24"/>
              </w:rPr>
            </w:pPr>
          </w:p>
        </w:tc>
        <w:tc>
          <w:tcPr>
            <w:tcW w:w="7415" w:type="dxa"/>
            <w:vAlign w:val="center"/>
          </w:tcPr>
          <w:p w14:paraId="766A2370" w14:textId="37DE5A3F" w:rsidR="00B445FE" w:rsidRPr="00B73AAC" w:rsidRDefault="00F93DA8" w:rsidP="002964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445FE" w:rsidRPr="00B73AAC">
              <w:rPr>
                <w:sz w:val="24"/>
                <w:szCs w:val="24"/>
              </w:rPr>
              <w:t>. </w:t>
            </w:r>
            <w:r>
              <w:rPr>
                <w:sz w:val="24"/>
                <w:szCs w:val="24"/>
              </w:rPr>
              <w:t>The Interfaces are monotonous which makes the App less attractive to the user</w:t>
            </w:r>
          </w:p>
          <w:p w14:paraId="60DE66B6" w14:textId="77777777" w:rsidR="00B445FE" w:rsidRDefault="00B445FE" w:rsidP="00296424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4F174B07" w14:textId="11C06663" w:rsidR="00B445FE" w:rsidRDefault="00F93DA8" w:rsidP="002964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B445FE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All necessary details regarding a ride are not given. For example, the prices of the tickets</w:t>
            </w:r>
            <w:r w:rsidR="00FE1BD6">
              <w:rPr>
                <w:sz w:val="24"/>
                <w:szCs w:val="24"/>
              </w:rPr>
              <w:t xml:space="preserve"> and contact number of the station</w:t>
            </w:r>
          </w:p>
          <w:p w14:paraId="4BA62F7F" w14:textId="77777777" w:rsidR="00B445FE" w:rsidRDefault="00B445FE" w:rsidP="00296424">
            <w:pPr>
              <w:rPr>
                <w:sz w:val="24"/>
                <w:szCs w:val="24"/>
              </w:rPr>
            </w:pPr>
          </w:p>
          <w:p w14:paraId="435E42ED" w14:textId="22BA86D2" w:rsidR="006B5A58" w:rsidRDefault="00F93DA8" w:rsidP="002964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B445FE">
              <w:rPr>
                <w:sz w:val="24"/>
                <w:szCs w:val="24"/>
              </w:rPr>
              <w:t>.</w:t>
            </w:r>
            <w:r w:rsidR="0001499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avigation bar is only available to the home page</w:t>
            </w:r>
          </w:p>
          <w:p w14:paraId="61219CD1" w14:textId="77777777" w:rsidR="00F93DA8" w:rsidRDefault="00F93DA8" w:rsidP="00296424">
            <w:pPr>
              <w:rPr>
                <w:sz w:val="24"/>
                <w:szCs w:val="24"/>
              </w:rPr>
            </w:pPr>
          </w:p>
          <w:p w14:paraId="113B2EEB" w14:textId="600558D1" w:rsidR="00F93DA8" w:rsidRDefault="00F93DA8" w:rsidP="002964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4. </w:t>
            </w:r>
            <w:r w:rsidR="00FE1BD6">
              <w:rPr>
                <w:sz w:val="24"/>
                <w:szCs w:val="24"/>
              </w:rPr>
              <w:t>UI performance issues due to never ending scrolling</w:t>
            </w:r>
          </w:p>
          <w:p w14:paraId="211509A5" w14:textId="77777777" w:rsidR="00FE1BD6" w:rsidRDefault="00FE1BD6" w:rsidP="00296424">
            <w:pPr>
              <w:rPr>
                <w:sz w:val="24"/>
                <w:szCs w:val="24"/>
              </w:rPr>
            </w:pPr>
          </w:p>
          <w:p w14:paraId="16588231" w14:textId="1BD2568F" w:rsidR="00FE1BD6" w:rsidRDefault="00FE1BD6" w:rsidP="0029642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Incomplete </w:t>
            </w:r>
            <w:r w:rsidR="00737C66">
              <w:rPr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 xml:space="preserve">nboarding </w:t>
            </w:r>
          </w:p>
          <w:p w14:paraId="6B1659DE" w14:textId="3875B2C8" w:rsidR="008060BF" w:rsidRPr="00B73AAC" w:rsidRDefault="008060BF" w:rsidP="00296424">
            <w:pPr>
              <w:rPr>
                <w:sz w:val="24"/>
                <w:szCs w:val="24"/>
              </w:rPr>
            </w:pPr>
          </w:p>
        </w:tc>
      </w:tr>
    </w:tbl>
    <w:p w14:paraId="04020667" w14:textId="77777777" w:rsidR="00737C66" w:rsidRDefault="00737C66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3BF7BD23" w14:textId="03682AFF" w:rsidR="00F93DA8" w:rsidRDefault="00737C66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rFonts w:ascii="Segoe UI" w:eastAsia="Times New Roman" w:hAnsi="Segoe UI" w:cs="Segoe UI"/>
        </w:rPr>
        <w:t>Back-end f</w:t>
      </w:r>
      <w:r w:rsidR="008060BF">
        <w:rPr>
          <w:rFonts w:ascii="Segoe UI" w:eastAsia="Times New Roman" w:hAnsi="Segoe UI" w:cs="Segoe UI"/>
        </w:rPr>
        <w:t>eatures</w:t>
      </w:r>
      <w:r w:rsidR="00F93DA8" w:rsidRPr="00FE1BD6">
        <w:rPr>
          <w:rFonts w:ascii="Segoe UI" w:eastAsia="Times New Roman" w:hAnsi="Segoe UI" w:cs="Segoe UI"/>
        </w:rPr>
        <w:t xml:space="preserve"> to be added, </w:t>
      </w:r>
    </w:p>
    <w:p w14:paraId="6C324670" w14:textId="1AD6B991" w:rsidR="00737C66" w:rsidRPr="00737C66" w:rsidRDefault="00737C66" w:rsidP="00123F5F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5C83E40E" w14:textId="25C2671D" w:rsidR="00F1713E" w:rsidRDefault="00AB2E97" w:rsidP="00296424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Segoe UI" w:eastAsia="Times New Roman" w:hAnsi="Segoe UI" w:cs="Segoe UI"/>
        </w:rPr>
      </w:pPr>
      <w:r w:rsidRPr="0093580E">
        <w:rPr>
          <w:rFonts w:ascii="Segoe UI" w:eastAsia="Times New Roman" w:hAnsi="Segoe UI" w:cs="Segoe UI"/>
        </w:rPr>
        <w:t>Track the current location of the user and show the closest station.</w:t>
      </w:r>
    </w:p>
    <w:p w14:paraId="2DFA9090" w14:textId="0AE07F13" w:rsidR="00296424" w:rsidRPr="00296424" w:rsidRDefault="00296424" w:rsidP="00296424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Segoe UI" w:eastAsia="Times New Roman" w:hAnsi="Segoe UI" w:cs="Segoe UI"/>
        </w:rPr>
      </w:pPr>
      <w:r>
        <w:rPr>
          <w:rFonts w:ascii="Segoe UI" w:eastAsia="Times New Roman" w:hAnsi="Segoe UI" w:cs="Segoe UI"/>
        </w:rPr>
        <w:t>Real time GPS tracking.</w:t>
      </w:r>
    </w:p>
    <w:p w14:paraId="6BCD2225" w14:textId="5ED1095C" w:rsidR="0093580E" w:rsidRPr="0093580E" w:rsidRDefault="00AB2E97" w:rsidP="0093580E">
      <w:pPr>
        <w:pStyle w:val="ListParagraph"/>
        <w:numPr>
          <w:ilvl w:val="0"/>
          <w:numId w:val="11"/>
        </w:numPr>
        <w:spacing w:after="0" w:line="240" w:lineRule="auto"/>
        <w:textAlignment w:val="baseline"/>
        <w:rPr>
          <w:rFonts w:ascii="Segoe UI" w:eastAsia="Times New Roman" w:hAnsi="Segoe UI" w:cs="Segoe UI"/>
        </w:rPr>
      </w:pPr>
      <w:r w:rsidRPr="0093580E">
        <w:rPr>
          <w:rFonts w:ascii="Segoe UI" w:eastAsia="Times New Roman" w:hAnsi="Segoe UI" w:cs="Segoe UI"/>
        </w:rPr>
        <w:t>Notify a delay of the train</w:t>
      </w:r>
      <w:r w:rsidR="0093580E">
        <w:rPr>
          <w:rFonts w:ascii="Segoe UI" w:eastAsia="Times New Roman" w:hAnsi="Segoe UI" w:cs="Segoe UI"/>
        </w:rPr>
        <w:t xml:space="preserve"> or unavailability.</w:t>
      </w:r>
    </w:p>
    <w:p w14:paraId="7374A4F6" w14:textId="32435D56" w:rsidR="00737C66" w:rsidRDefault="00737C66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5D607598" w14:textId="588C41C0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17C3546B" w14:textId="3B8A5567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44FB23AA" w14:textId="71940307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56450E51" w14:textId="32430D1F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515B33FB" w14:textId="32E5F63B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3B240B4D" w14:textId="70D268F4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53114CA1" w14:textId="59B59D38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275D5A4B" w14:textId="435DA6C5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7AD39DE4" w14:textId="235D3B3A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4AB5DC3D" w14:textId="3DCEE488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4521FD1D" w14:textId="43F814DB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1F44EECD" w14:textId="3289EEC3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709982D5" w14:textId="4C3D16F8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5EA71005" w14:textId="4A1E672F" w:rsidR="00604458" w:rsidRDefault="00604458" w:rsidP="00737C66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42BB91CC" w14:textId="0BA25359" w:rsidR="00F93DA8" w:rsidRDefault="009354B2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  <w:r w:rsidRPr="009354B2">
        <w:rPr>
          <w:rFonts w:ascii="Segoe UI" w:eastAsia="Times New Roman" w:hAnsi="Segoe UI" w:cs="Segoe UI"/>
          <w:sz w:val="20"/>
          <w:szCs w:val="20"/>
        </w:rPr>
        <w:lastRenderedPageBreak/>
        <w:t>Selected Functions</w:t>
      </w:r>
    </w:p>
    <w:p w14:paraId="6D64281D" w14:textId="3663D5E0" w:rsidR="009354B2" w:rsidRDefault="009354B2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1255"/>
        <w:gridCol w:w="2610"/>
        <w:gridCol w:w="5220"/>
      </w:tblGrid>
      <w:tr w:rsidR="009354B2" w14:paraId="31A90654" w14:textId="77777777" w:rsidTr="00026F61">
        <w:tc>
          <w:tcPr>
            <w:tcW w:w="1255" w:type="dxa"/>
            <w:vAlign w:val="center"/>
          </w:tcPr>
          <w:p w14:paraId="37B5F726" w14:textId="542008C4" w:rsidR="009354B2" w:rsidRDefault="009354B2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Student ID</w:t>
            </w:r>
          </w:p>
        </w:tc>
        <w:tc>
          <w:tcPr>
            <w:tcW w:w="2610" w:type="dxa"/>
            <w:vAlign w:val="center"/>
          </w:tcPr>
          <w:p w14:paraId="5AD73DCD" w14:textId="7ED22BA1" w:rsidR="009354B2" w:rsidRDefault="009354B2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Student Name</w:t>
            </w:r>
          </w:p>
        </w:tc>
        <w:tc>
          <w:tcPr>
            <w:tcW w:w="5220" w:type="dxa"/>
            <w:vAlign w:val="center"/>
          </w:tcPr>
          <w:p w14:paraId="0E6AC8E1" w14:textId="48A90EB1" w:rsidR="009354B2" w:rsidRDefault="009354B2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Function</w:t>
            </w:r>
          </w:p>
        </w:tc>
      </w:tr>
      <w:tr w:rsidR="009354B2" w14:paraId="68676C21" w14:textId="77777777" w:rsidTr="00026F61">
        <w:tc>
          <w:tcPr>
            <w:tcW w:w="1255" w:type="dxa"/>
            <w:vAlign w:val="center"/>
          </w:tcPr>
          <w:p w14:paraId="3C648CE6" w14:textId="52A25D80" w:rsidR="009354B2" w:rsidRDefault="009354B2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IT19165394</w:t>
            </w:r>
          </w:p>
        </w:tc>
        <w:tc>
          <w:tcPr>
            <w:tcW w:w="2610" w:type="dxa"/>
            <w:vAlign w:val="center"/>
          </w:tcPr>
          <w:p w14:paraId="787E18DC" w14:textId="24277A32" w:rsidR="009354B2" w:rsidRDefault="00604458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Galagoda R </w:t>
            </w:r>
            <w:proofErr w:type="spellStart"/>
            <w:r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  <w:proofErr w:type="spellEnd"/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 P W M R V N</w:t>
            </w:r>
          </w:p>
        </w:tc>
        <w:tc>
          <w:tcPr>
            <w:tcW w:w="5220" w:type="dxa"/>
            <w:vAlign w:val="center"/>
          </w:tcPr>
          <w:p w14:paraId="1A399E7A" w14:textId="77777777" w:rsidR="00026F61" w:rsidRDefault="00026F61" w:rsidP="00026F61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  <w:p w14:paraId="0436E95C" w14:textId="0F5DBD73" w:rsidR="009354B2" w:rsidRDefault="00604458" w:rsidP="00026F61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604458">
              <w:rPr>
                <w:rFonts w:ascii="Segoe UI" w:eastAsia="Times New Roman" w:hAnsi="Segoe UI" w:cs="Segoe UI"/>
                <w:sz w:val="20"/>
                <w:szCs w:val="20"/>
              </w:rPr>
              <w:t xml:space="preserve">Train Schedules Feature – User can view accurate information of trains such as Train timetable, routes, ticket prices etc. </w:t>
            </w:r>
          </w:p>
          <w:p w14:paraId="69824429" w14:textId="174330E7" w:rsidR="00604458" w:rsidRDefault="00604458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  <w:p w14:paraId="0FAF04E1" w14:textId="2BA097A1" w:rsidR="00604458" w:rsidRPr="00604458" w:rsidRDefault="00604458" w:rsidP="00026F61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604458">
              <w:rPr>
                <w:rFonts w:ascii="Segoe UI" w:eastAsia="Times New Roman" w:hAnsi="Segoe UI" w:cs="Segoe UI"/>
                <w:sz w:val="20"/>
                <w:szCs w:val="20"/>
              </w:rPr>
              <w:t xml:space="preserve">Trip Planner – Set, View, Update or Delete reminders to trips. </w:t>
            </w:r>
          </w:p>
          <w:p w14:paraId="188CB0CD" w14:textId="49A31024" w:rsidR="00604458" w:rsidRDefault="00604458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</w:tr>
      <w:tr w:rsidR="009354B2" w14:paraId="4A4ADCCA" w14:textId="77777777" w:rsidTr="00026F61">
        <w:tc>
          <w:tcPr>
            <w:tcW w:w="1255" w:type="dxa"/>
            <w:vAlign w:val="center"/>
          </w:tcPr>
          <w:p w14:paraId="62AC2F03" w14:textId="618ED008" w:rsidR="009354B2" w:rsidRDefault="009354B2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IT19113982</w:t>
            </w:r>
          </w:p>
        </w:tc>
        <w:tc>
          <w:tcPr>
            <w:tcW w:w="2610" w:type="dxa"/>
            <w:vAlign w:val="center"/>
          </w:tcPr>
          <w:p w14:paraId="02947E0E" w14:textId="2C326CFD" w:rsidR="009354B2" w:rsidRDefault="00026F61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>
              <w:rPr>
                <w:rFonts w:ascii="Segoe UI" w:eastAsia="Times New Roman" w:hAnsi="Segoe UI" w:cs="Segoe UI"/>
                <w:sz w:val="20"/>
                <w:szCs w:val="20"/>
              </w:rPr>
              <w:t>Rikas</w:t>
            </w:r>
            <w:proofErr w:type="spellEnd"/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 M R M</w:t>
            </w:r>
          </w:p>
        </w:tc>
        <w:tc>
          <w:tcPr>
            <w:tcW w:w="5220" w:type="dxa"/>
            <w:vAlign w:val="center"/>
          </w:tcPr>
          <w:p w14:paraId="10C869D6" w14:textId="77777777" w:rsidR="00026F61" w:rsidRDefault="00026F61" w:rsidP="00026F61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  <w:p w14:paraId="0C02B19D" w14:textId="7D314B5D" w:rsidR="00604458" w:rsidRDefault="00604458" w:rsidP="00026F61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Train Station Schedules – Users can view accurate information of stations such as the contact number, Station timetable and schedule date wise.</w:t>
            </w:r>
          </w:p>
          <w:p w14:paraId="6725356E" w14:textId="77777777" w:rsidR="00C91F20" w:rsidRDefault="00C91F20" w:rsidP="00C91F20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  <w:p w14:paraId="1C619665" w14:textId="77777777" w:rsidR="00604458" w:rsidRDefault="00604458" w:rsidP="00026F61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Recent Search History Management – User can View and Delete the recently searched routes and options.</w:t>
            </w:r>
          </w:p>
          <w:p w14:paraId="15B48B26" w14:textId="7390FDB2" w:rsidR="00026F61" w:rsidRPr="00604458" w:rsidRDefault="00026F61" w:rsidP="00026F61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</w:tr>
      <w:tr w:rsidR="009354B2" w14:paraId="3401B2D4" w14:textId="77777777" w:rsidTr="00026F61">
        <w:tc>
          <w:tcPr>
            <w:tcW w:w="1255" w:type="dxa"/>
            <w:vAlign w:val="center"/>
          </w:tcPr>
          <w:p w14:paraId="350513C4" w14:textId="355CAE5C" w:rsidR="009354B2" w:rsidRDefault="009354B2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IT19178028</w:t>
            </w:r>
          </w:p>
        </w:tc>
        <w:tc>
          <w:tcPr>
            <w:tcW w:w="2610" w:type="dxa"/>
            <w:vAlign w:val="center"/>
          </w:tcPr>
          <w:p w14:paraId="1ED40CA3" w14:textId="1885E7E3" w:rsidR="009354B2" w:rsidRDefault="00026F61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Hettiarachchi T M </w:t>
            </w:r>
          </w:p>
        </w:tc>
        <w:tc>
          <w:tcPr>
            <w:tcW w:w="5220" w:type="dxa"/>
            <w:vAlign w:val="center"/>
          </w:tcPr>
          <w:p w14:paraId="0DEB93FA" w14:textId="77777777" w:rsidR="00C91F20" w:rsidRDefault="00C91F20" w:rsidP="00C91F20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  <w:p w14:paraId="7D17EBBB" w14:textId="4981A6DF" w:rsidR="009354B2" w:rsidRDefault="00026F61" w:rsidP="00026F61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Alerts – Users receive alerts regarding delays and unavailability of trains. </w:t>
            </w:r>
          </w:p>
          <w:p w14:paraId="45F99437" w14:textId="62AF5295" w:rsidR="00026F61" w:rsidRDefault="00C91F20" w:rsidP="00026F61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Station master</w:t>
            </w:r>
            <w:r w:rsidR="00026F61">
              <w:rPr>
                <w:rFonts w:ascii="Segoe UI" w:eastAsia="Times New Roman" w:hAnsi="Segoe UI" w:cs="Segoe UI"/>
                <w:sz w:val="20"/>
                <w:szCs w:val="20"/>
              </w:rPr>
              <w:t xml:space="preserve"> can Add, Update and Delete the related notification. </w:t>
            </w:r>
          </w:p>
          <w:p w14:paraId="5124ACFC" w14:textId="77777777" w:rsidR="00C91F20" w:rsidRPr="00C91F20" w:rsidRDefault="00C91F20" w:rsidP="00C91F20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  <w:p w14:paraId="77FC0065" w14:textId="77777777" w:rsidR="00026F61" w:rsidRDefault="00026F61" w:rsidP="00026F61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Real time GPS tracking</w:t>
            </w:r>
          </w:p>
          <w:p w14:paraId="47F5992A" w14:textId="2198A4EE" w:rsidR="00C91F20" w:rsidRPr="00604458" w:rsidRDefault="00C91F20" w:rsidP="00C91F20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</w:tr>
      <w:tr w:rsidR="009354B2" w14:paraId="6C4BB163" w14:textId="77777777" w:rsidTr="00026F61">
        <w:tc>
          <w:tcPr>
            <w:tcW w:w="1255" w:type="dxa"/>
            <w:vAlign w:val="center"/>
          </w:tcPr>
          <w:p w14:paraId="40364F4C" w14:textId="12EB23A9" w:rsidR="009354B2" w:rsidRDefault="009354B2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>IT19143200</w:t>
            </w:r>
          </w:p>
        </w:tc>
        <w:tc>
          <w:tcPr>
            <w:tcW w:w="2610" w:type="dxa"/>
            <w:vAlign w:val="center"/>
          </w:tcPr>
          <w:p w14:paraId="7E8D001B" w14:textId="311291CF" w:rsidR="009354B2" w:rsidRDefault="00026F61" w:rsidP="00026F61">
            <w:p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>
              <w:rPr>
                <w:rFonts w:ascii="Segoe UI" w:eastAsia="Times New Roman" w:hAnsi="Segoe UI" w:cs="Segoe UI"/>
                <w:sz w:val="20"/>
                <w:szCs w:val="20"/>
              </w:rPr>
              <w:t>Sandakalum</w:t>
            </w:r>
            <w:proofErr w:type="spellEnd"/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 H G D </w:t>
            </w:r>
          </w:p>
        </w:tc>
        <w:tc>
          <w:tcPr>
            <w:tcW w:w="5220" w:type="dxa"/>
            <w:vAlign w:val="center"/>
          </w:tcPr>
          <w:p w14:paraId="61698748" w14:textId="77777777" w:rsidR="00C91F20" w:rsidRDefault="00C91F20" w:rsidP="00C91F20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  <w:p w14:paraId="74E3FEEF" w14:textId="1F4CA914" w:rsidR="009354B2" w:rsidRDefault="00026F61" w:rsidP="00026F61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Search Train Routes – Users can search train routes by current station, destination, time, and date between cities, compare schedules and view ticket prices. </w:t>
            </w:r>
          </w:p>
          <w:p w14:paraId="5AFF150B" w14:textId="77777777" w:rsidR="00C91F20" w:rsidRDefault="00C91F20" w:rsidP="00C91F20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  <w:p w14:paraId="16E52BBF" w14:textId="7C1F99E0" w:rsidR="00026F61" w:rsidRDefault="00026F61" w:rsidP="00026F61">
            <w:pPr>
              <w:pStyle w:val="ListParagraph"/>
              <w:numPr>
                <w:ilvl w:val="0"/>
                <w:numId w:val="11"/>
              </w:numPr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User Management </w:t>
            </w:r>
            <w:r w:rsidR="00C91F20">
              <w:rPr>
                <w:rFonts w:ascii="Segoe UI" w:eastAsia="Times New Roman" w:hAnsi="Segoe UI" w:cs="Segoe UI"/>
                <w:sz w:val="20"/>
                <w:szCs w:val="20"/>
              </w:rPr>
              <w:t>–</w:t>
            </w: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 </w:t>
            </w:r>
            <w:r w:rsidR="00C91F20">
              <w:rPr>
                <w:rFonts w:ascii="Segoe UI" w:eastAsia="Times New Roman" w:hAnsi="Segoe UI" w:cs="Segoe UI"/>
                <w:sz w:val="20"/>
                <w:szCs w:val="20"/>
              </w:rPr>
              <w:t xml:space="preserve">User registration, login as well as update the profile and delete profile. User role-based privileges (Passenger, Station master etc.)  </w:t>
            </w:r>
          </w:p>
          <w:p w14:paraId="024A026D" w14:textId="2877CC4B" w:rsidR="00C91F20" w:rsidRPr="00026F61" w:rsidRDefault="00C91F20" w:rsidP="00C91F20">
            <w:pPr>
              <w:pStyle w:val="ListParagraph"/>
              <w:textAlignment w:val="baseline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</w:tr>
    </w:tbl>
    <w:p w14:paraId="2F10B73C" w14:textId="77777777" w:rsidR="009354B2" w:rsidRDefault="009354B2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</w:p>
    <w:p w14:paraId="2F28BAD3" w14:textId="4893FBBB" w:rsidR="009354B2" w:rsidRDefault="009354B2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</w:p>
    <w:p w14:paraId="39B15A87" w14:textId="77777777" w:rsidR="00296424" w:rsidRDefault="00296424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</w:p>
    <w:p w14:paraId="5BC6483C" w14:textId="77777777" w:rsidR="00296424" w:rsidRPr="009354B2" w:rsidRDefault="00296424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20"/>
          <w:szCs w:val="20"/>
        </w:rPr>
      </w:pPr>
    </w:p>
    <w:sectPr w:rsidR="00296424" w:rsidRPr="009354B2" w:rsidSect="00563E00">
      <w:headerReference w:type="default" r:id="rId18"/>
      <w:footerReference w:type="even" r:id="rId19"/>
      <w:footerReference w:type="default" r:id="rId20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20354" w14:textId="77777777" w:rsidR="00D5090E" w:rsidRDefault="00D5090E" w:rsidP="00563E00">
      <w:pPr>
        <w:spacing w:after="0" w:line="240" w:lineRule="auto"/>
      </w:pPr>
      <w:r>
        <w:separator/>
      </w:r>
    </w:p>
  </w:endnote>
  <w:endnote w:type="continuationSeparator" w:id="0">
    <w:p w14:paraId="16D0E214" w14:textId="77777777" w:rsidR="00D5090E" w:rsidRDefault="00D5090E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363CE" w14:textId="77777777" w:rsidR="00D5090E" w:rsidRDefault="00D5090E" w:rsidP="00563E00">
      <w:pPr>
        <w:spacing w:after="0" w:line="240" w:lineRule="auto"/>
      </w:pPr>
      <w:r>
        <w:separator/>
      </w:r>
    </w:p>
  </w:footnote>
  <w:footnote w:type="continuationSeparator" w:id="0">
    <w:p w14:paraId="6010197B" w14:textId="77777777" w:rsidR="00D5090E" w:rsidRDefault="00D5090E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B41FA8"/>
    <w:multiLevelType w:val="hybridMultilevel"/>
    <w:tmpl w:val="59244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CD64AF"/>
    <w:multiLevelType w:val="hybridMultilevel"/>
    <w:tmpl w:val="C1A20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6"/>
  </w:num>
  <w:num w:numId="5">
    <w:abstractNumId w:val="2"/>
  </w:num>
  <w:num w:numId="6">
    <w:abstractNumId w:val="10"/>
  </w:num>
  <w:num w:numId="7">
    <w:abstractNumId w:val="4"/>
  </w:num>
  <w:num w:numId="8">
    <w:abstractNumId w:val="11"/>
  </w:num>
  <w:num w:numId="9">
    <w:abstractNumId w:val="0"/>
  </w:num>
  <w:num w:numId="10">
    <w:abstractNumId w:val="7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14990"/>
    <w:rsid w:val="00026F61"/>
    <w:rsid w:val="0002783C"/>
    <w:rsid w:val="00062765"/>
    <w:rsid w:val="000A5A81"/>
    <w:rsid w:val="000D1C31"/>
    <w:rsid w:val="000F4016"/>
    <w:rsid w:val="00123F5F"/>
    <w:rsid w:val="00176D00"/>
    <w:rsid w:val="00194DFE"/>
    <w:rsid w:val="001A0313"/>
    <w:rsid w:val="001B397C"/>
    <w:rsid w:val="001D4D13"/>
    <w:rsid w:val="001D71CB"/>
    <w:rsid w:val="001E11E9"/>
    <w:rsid w:val="001F21AA"/>
    <w:rsid w:val="00214A14"/>
    <w:rsid w:val="00296424"/>
    <w:rsid w:val="002A4A63"/>
    <w:rsid w:val="002E04AF"/>
    <w:rsid w:val="00303201"/>
    <w:rsid w:val="00362BB5"/>
    <w:rsid w:val="003A6461"/>
    <w:rsid w:val="003B202C"/>
    <w:rsid w:val="003F26F3"/>
    <w:rsid w:val="0040117D"/>
    <w:rsid w:val="00445338"/>
    <w:rsid w:val="00447116"/>
    <w:rsid w:val="00461098"/>
    <w:rsid w:val="004A4045"/>
    <w:rsid w:val="004A4CDA"/>
    <w:rsid w:val="00513DFF"/>
    <w:rsid w:val="00530D86"/>
    <w:rsid w:val="00554488"/>
    <w:rsid w:val="00563E00"/>
    <w:rsid w:val="005A6C18"/>
    <w:rsid w:val="005F1632"/>
    <w:rsid w:val="00602788"/>
    <w:rsid w:val="00604458"/>
    <w:rsid w:val="00650C60"/>
    <w:rsid w:val="0065207B"/>
    <w:rsid w:val="00654223"/>
    <w:rsid w:val="00661E9D"/>
    <w:rsid w:val="00662924"/>
    <w:rsid w:val="006B5A58"/>
    <w:rsid w:val="006C23C8"/>
    <w:rsid w:val="006C7A39"/>
    <w:rsid w:val="006F4D66"/>
    <w:rsid w:val="00737C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060BF"/>
    <w:rsid w:val="00811D3F"/>
    <w:rsid w:val="008256F3"/>
    <w:rsid w:val="00827EE6"/>
    <w:rsid w:val="0086760D"/>
    <w:rsid w:val="00871035"/>
    <w:rsid w:val="008A640A"/>
    <w:rsid w:val="008B5408"/>
    <w:rsid w:val="008B6C90"/>
    <w:rsid w:val="009211C3"/>
    <w:rsid w:val="009354B2"/>
    <w:rsid w:val="0093580E"/>
    <w:rsid w:val="0095335F"/>
    <w:rsid w:val="009577E2"/>
    <w:rsid w:val="009A71FC"/>
    <w:rsid w:val="00A010DA"/>
    <w:rsid w:val="00A0764D"/>
    <w:rsid w:val="00A248C2"/>
    <w:rsid w:val="00A25205"/>
    <w:rsid w:val="00A30299"/>
    <w:rsid w:val="00A54CA9"/>
    <w:rsid w:val="00A96431"/>
    <w:rsid w:val="00AB2E97"/>
    <w:rsid w:val="00AB360A"/>
    <w:rsid w:val="00AC096C"/>
    <w:rsid w:val="00AD04EA"/>
    <w:rsid w:val="00AF71F0"/>
    <w:rsid w:val="00B03176"/>
    <w:rsid w:val="00B445FE"/>
    <w:rsid w:val="00BA5FA3"/>
    <w:rsid w:val="00BB6E17"/>
    <w:rsid w:val="00BD333B"/>
    <w:rsid w:val="00BF3EF6"/>
    <w:rsid w:val="00C01686"/>
    <w:rsid w:val="00C0793B"/>
    <w:rsid w:val="00C35374"/>
    <w:rsid w:val="00C76D2F"/>
    <w:rsid w:val="00C80F2B"/>
    <w:rsid w:val="00C82B8F"/>
    <w:rsid w:val="00C87919"/>
    <w:rsid w:val="00C91F20"/>
    <w:rsid w:val="00CB511C"/>
    <w:rsid w:val="00CE0919"/>
    <w:rsid w:val="00CE57DA"/>
    <w:rsid w:val="00D20A2B"/>
    <w:rsid w:val="00D276A8"/>
    <w:rsid w:val="00D36A84"/>
    <w:rsid w:val="00D400A2"/>
    <w:rsid w:val="00D5090E"/>
    <w:rsid w:val="00D71E82"/>
    <w:rsid w:val="00D845D6"/>
    <w:rsid w:val="00D94110"/>
    <w:rsid w:val="00DA1F2F"/>
    <w:rsid w:val="00DA29A4"/>
    <w:rsid w:val="00DB33FD"/>
    <w:rsid w:val="00E26631"/>
    <w:rsid w:val="00E64D61"/>
    <w:rsid w:val="00E95EAA"/>
    <w:rsid w:val="00ED5BB8"/>
    <w:rsid w:val="00ED6E2A"/>
    <w:rsid w:val="00F1713E"/>
    <w:rsid w:val="00F23014"/>
    <w:rsid w:val="00F3772D"/>
    <w:rsid w:val="00F70123"/>
    <w:rsid w:val="00F73BC6"/>
    <w:rsid w:val="00F76B5D"/>
    <w:rsid w:val="00F93DA8"/>
    <w:rsid w:val="00FB7800"/>
    <w:rsid w:val="00FE1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A6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yperlink" Target="https://play.google.com/store/apps/details?id=org.pulasthi.tfsl.android&amp;hl=en&amp;gl=US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0B2D94-F62F-4886-B647-8C4FD8A2A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5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Vinuri Galagoda</cp:lastModifiedBy>
  <cp:revision>21</cp:revision>
  <cp:lastPrinted>2017-07-20T08:21:00Z</cp:lastPrinted>
  <dcterms:created xsi:type="dcterms:W3CDTF">2021-07-18T04:01:00Z</dcterms:created>
  <dcterms:modified xsi:type="dcterms:W3CDTF">2021-07-19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